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50AD425B" w14:paraId="26F76064" wp14:textId="4193AFF7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50AD425B" w:rsidR="130C93F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8</w:t>
      </w:r>
    </w:p>
    <w:p xmlns:wp14="http://schemas.microsoft.com/office/word/2010/wordml" w:rsidP="50AD425B" w14:paraId="52D05B24" wp14:textId="4A735720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50AD425B" w14:paraId="3B4D5125" wp14:textId="31A8CE5C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39064326" wp14:textId="5A214225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50AD425B" w14:paraId="50856476" wp14:textId="29872AE3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50AD425B" w14:paraId="5BDB8948" wp14:textId="5BFCFE24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50AD425B" w14:paraId="3878C7E7" wp14:textId="721DFE29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50AD425B" w14:paraId="576D2FEE" wp14:textId="454A845B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50AD425B" w14:paraId="7AA999F3" wp14:textId="1E243B16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50AD425B" w14:paraId="02EB0DA8" wp14:textId="5D8202BE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4994373F" wp14:textId="1EA9DA5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4B2D4EC4" wp14:textId="449F7BBA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76836567" wp14:textId="5A26CA4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59965BE4" wp14:textId="430C9D2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39AE1984" wp14:textId="52BF8FA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2D2DDB14" wp14:textId="69994D0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75CEB756" wp14:textId="4192D078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3EFDA63E" wp14:textId="2E25C1B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5437A75D" wp14:textId="1469FDB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0AD425B" w14:paraId="4B0DDF30" wp14:textId="776C972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0AD425B" w:rsidR="6B4F8BB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50AD425B" w14:paraId="41823BC3" wp14:textId="7757E537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Ц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50AD425B" w14:paraId="37E80A98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Осво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нов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зможност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олоч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обрет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вык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ктичес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;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анипуляц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и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bookmarkEnd w:id="21"/>
    <w:bookmarkStart w:name="начало-работы" w:id="75"/>
    <w:p xmlns:wp14="http://schemas.microsoft.com/office/word/2010/wordml" w:rsidP="50AD425B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Нача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ы</w:t>
      </w:r>
    </w:p>
    <w:bookmarkStart w:name="задание-по-mc" w:id="61"/>
    <w:p xmlns:wp14="http://schemas.microsoft.com/office/word/2010/wordml" w:rsidP="50AD425B" w14:paraId="187A7B6F" wp14:textId="77777777" wp14:noSpellErr="1">
      <w:pPr>
        <w:pStyle w:val="Heading2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Зад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c</w:t>
      </w:r>
    </w:p>
    <w:p xmlns:wp14="http://schemas.microsoft.com/office/word/2010/wordml" w:rsidP="50AD425B" w14:paraId="1BC4888F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Изуч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ва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an 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4DDBEF00" wp14:noSpellErr="1" wp14:textId="227299D6">
      <w:pPr>
        <w:numPr>
          <w:ilvl w:val="0"/>
          <w:numId w:val="1000"/>
        </w:numPr>
        <w:rPr/>
      </w:pPr>
      <w:r w:rsidR="2D0DABA2">
        <w:drawing>
          <wp:inline xmlns:wp14="http://schemas.microsoft.com/office/word/2010/wordprocessingDrawing" wp14:editId="697BEA88" wp14:anchorId="7288D563">
            <wp:extent cx="4286250" cy="4572000"/>
            <wp:effectExtent l="0" t="0" r="0" b="0"/>
            <wp:docPr id="6627159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f0aa137883146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</w:t>
      </w:r>
    </w:p>
    <w:p w:rsidR="50AD425B" w:rsidP="50AD425B" w:rsidRDefault="50AD425B" w14:paraId="135501E2" w14:textId="6D3D7BC6">
      <w:pPr>
        <w:pStyle w:val="Normal"/>
        <w:rPr>
          <w:rFonts w:ascii="Times New Roman" w:hAnsi="Times New Roman" w:eastAsia="Times New Roman" w:cs="Times New Roman"/>
          <w:color w:val="auto"/>
        </w:rPr>
      </w:pPr>
    </w:p>
    <w:p w:rsidR="50AD425B" w:rsidP="50AD425B" w:rsidRDefault="50AD425B" w14:paraId="74A645B0" w14:textId="7B36F639">
      <w:pPr>
        <w:pStyle w:val="Normal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50AD425B" w14:paraId="24A73E5D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Запуст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уч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укту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461D779" wp14:noSpellErr="1" wp14:textId="6F5C755F">
      <w:pPr>
        <w:numPr>
          <w:ilvl w:val="0"/>
          <w:numId w:val="1000"/>
        </w:numPr>
        <w:rPr/>
      </w:pPr>
      <w:r w:rsidR="7307E44F">
        <w:drawing>
          <wp:inline xmlns:wp14="http://schemas.microsoft.com/office/word/2010/wordprocessingDrawing" wp14:editId="7D362721" wp14:anchorId="2D972457">
            <wp:extent cx="4572000" cy="3714750"/>
            <wp:effectExtent l="0" t="0" r="0" b="0"/>
            <wp:docPr id="8147307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b2a8fcb742f4a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2</w:t>
      </w:r>
    </w:p>
    <w:p xmlns:wp14="http://schemas.microsoft.com/office/word/2010/wordml" w:rsidP="50AD425B" w14:paraId="682577D6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полн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скольк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у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правляющ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я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;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м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пир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мещ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уч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о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.п</w:t>
      </w:r>
      <w:r w:rsidRPr="50AD425B" w:rsidR="50AD425B">
        <w:rPr>
          <w:rFonts w:ascii="Times New Roman" w:hAnsi="Times New Roman" w:eastAsia="Times New Roman" w:cs="Times New Roman"/>
          <w:color w:val="auto"/>
        </w:rPr>
        <w:t>.).</w:t>
      </w:r>
    </w:p>
    <w:p xmlns:wp14="http://schemas.microsoft.com/office/word/2010/wordml" w14:paraId="3CF2D8B6" wp14:noSpellErr="1" wp14:textId="43DD7439">
      <w:pPr>
        <w:numPr>
          <w:ilvl w:val="0"/>
          <w:numId w:val="1000"/>
        </w:numPr>
        <w:rPr/>
      </w:pPr>
      <w:r w:rsidR="19A9A78E">
        <w:drawing>
          <wp:inline xmlns:wp14="http://schemas.microsoft.com/office/word/2010/wordprocessingDrawing" wp14:editId="233598FB" wp14:anchorId="5F9924E6">
            <wp:extent cx="4572000" cy="3714750"/>
            <wp:effectExtent l="0" t="0" r="0" b="0"/>
            <wp:docPr id="9312412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2e0903c0c24e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3</w:t>
      </w:r>
    </w:p>
    <w:p xmlns:wp14="http://schemas.microsoft.com/office/word/2010/wordml" w:rsidP="50AD425B" w14:paraId="3654A7EE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Управляющ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1-F10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28CBF0C8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полн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нов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е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цен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епен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робнос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о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х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0FB78278" wp14:noSpellErr="1" wp14:textId="32D0E8A5">
      <w:pPr>
        <w:numPr>
          <w:ilvl w:val="0"/>
          <w:numId w:val="1000"/>
        </w:numPr>
        <w:rPr/>
      </w:pPr>
      <w:r w:rsidR="525A56E8">
        <w:drawing>
          <wp:inline xmlns:wp14="http://schemas.microsoft.com/office/word/2010/wordprocessingDrawing" wp14:editId="04FDD3F1" wp14:anchorId="35BE5320">
            <wp:extent cx="4572000" cy="457200"/>
            <wp:effectExtent l="0" t="0" r="0" b="0"/>
            <wp:docPr id="8402755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6d65a65bcc48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23FBAC4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4</w:t>
      </w:r>
    </w:p>
    <w:p xmlns:wp14="http://schemas.microsoft.com/office/word/2010/wordml" w:rsidP="50AD425B" w14:paraId="6D2B2753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ею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я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ев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8FE12C8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Использу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зможнос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5D352D8C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им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ов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3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1FC39945" wp14:noSpellErr="1" wp14:textId="40B2C2E0">
      <w:pPr>
        <w:numPr>
          <w:ilvl w:val="1"/>
          <w:numId w:val="1000"/>
        </w:numPr>
        <w:rPr/>
      </w:pPr>
      <w:r w:rsidR="6FFEC688">
        <w:drawing>
          <wp:inline xmlns:wp14="http://schemas.microsoft.com/office/word/2010/wordprocessingDrawing" wp14:editId="6686F698" wp14:anchorId="413EA398">
            <wp:extent cx="4572000" cy="819150"/>
            <wp:effectExtent l="0" t="0" r="0" b="0"/>
            <wp:docPr id="4475923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1bd48766f5341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12573C7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5</w:t>
      </w:r>
    </w:p>
    <w:p xmlns:wp14="http://schemas.microsoft.com/office/word/2010/wordml" w:rsidP="50AD425B" w14:paraId="08FBE4A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им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ов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е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хра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зультат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4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0562CB0E" wp14:noSpellErr="1" wp14:textId="329217C6">
      <w:pPr>
        <w:numPr>
          <w:ilvl w:val="1"/>
          <w:numId w:val="1000"/>
        </w:numPr>
        <w:rPr/>
      </w:pPr>
      <w:r w:rsidR="07ABDD04">
        <w:drawing>
          <wp:inline xmlns:wp14="http://schemas.microsoft.com/office/word/2010/wordprocessingDrawing" wp14:editId="7DDD429A" wp14:anchorId="03170AA7">
            <wp:extent cx="4572000" cy="3743325"/>
            <wp:effectExtent l="0" t="0" r="0" b="0"/>
            <wp:docPr id="12811147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5bd086bf2194e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3AA46F1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6</w:t>
      </w:r>
    </w:p>
    <w:p xmlns:wp14="http://schemas.microsoft.com/office/word/2010/wordml" w:rsidP="50AD425B" w14:paraId="53057B5D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зд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7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34CE0A41" wp14:noSpellErr="1" wp14:textId="45033307">
      <w:pPr>
        <w:numPr>
          <w:ilvl w:val="1"/>
          <w:numId w:val="1000"/>
        </w:numPr>
        <w:rPr/>
      </w:pPr>
      <w:r w:rsidR="4A98D755">
        <w:drawing>
          <wp:inline xmlns:wp14="http://schemas.microsoft.com/office/word/2010/wordprocessingDrawing" wp14:editId="4DA14515" wp14:anchorId="43CC0388">
            <wp:extent cx="4572000" cy="3781425"/>
            <wp:effectExtent l="0" t="0" r="0" b="0"/>
            <wp:docPr id="20395673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c474ed02b143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40F3D0A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7</w:t>
      </w:r>
    </w:p>
    <w:p xmlns:wp14="http://schemas.microsoft.com/office/word/2010/wordml" w:rsidP="50AD425B" w14:paraId="21111FF5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копир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5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2CEAEE8A" wp14:textId="4B3480DA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5809C253">
        <w:drawing>
          <wp:inline xmlns:wp14="http://schemas.microsoft.com/office/word/2010/wordprocessingDrawing" wp14:editId="0C3B1996" wp14:anchorId="3091B807">
            <wp:extent cx="4572000" cy="3648075"/>
            <wp:effectExtent l="0" t="0" r="0" b="0"/>
            <wp:docPr id="10591545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2032403cc544d6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</w:t>
      </w:r>
    </w:p>
    <w:p xmlns:wp14="http://schemas.microsoft.com/office/word/2010/wordml" w:rsidP="50AD425B" w14:paraId="6ACF248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8</w:t>
      </w:r>
    </w:p>
    <w:p xmlns:wp14="http://schemas.microsoft.com/office/word/2010/wordml" w:rsidP="50AD425B" w14:paraId="163AB8B1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ощь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ответствующ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редст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уществ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7E41C7FC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оис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сте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ны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словия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при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и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.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>cpp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ащ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main</w:t>
      </w:r>
      <w:r w:rsidRPr="50AD425B" w:rsidR="50AD425B">
        <w:rPr>
          <w:rFonts w:ascii="Times New Roman" w:hAnsi="Times New Roman" w:eastAsia="Times New Roman" w:cs="Times New Roman"/>
          <w:color w:val="auto"/>
        </w:rPr>
        <w:t>);</w:t>
      </w:r>
    </w:p>
    <w:p xmlns:wp14="http://schemas.microsoft.com/office/word/2010/wordml" w14:paraId="62EBF3C5" wp14:noSpellErr="1" wp14:textId="46D8881C">
      <w:pPr>
        <w:numPr>
          <w:ilvl w:val="1"/>
          <w:numId w:val="1000"/>
        </w:numPr>
        <w:rPr/>
      </w:pPr>
      <w:r w:rsidR="6CDE7CDB">
        <w:drawing>
          <wp:inline xmlns:wp14="http://schemas.microsoft.com/office/word/2010/wordprocessingDrawing" wp14:editId="3EB0FD7D" wp14:anchorId="6BFC64E8">
            <wp:extent cx="4572000" cy="1190625"/>
            <wp:effectExtent l="0" t="0" r="0" b="0"/>
            <wp:docPr id="19821022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b28651457443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9</w:t>
      </w:r>
    </w:p>
    <w:p xmlns:wp14="http://schemas.microsoft.com/office/word/2010/wordml" w:rsidP="50AD425B" w14:paraId="14BCDAF2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бо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втор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едыдущ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6D98A12B" wp14:noSpellErr="1" wp14:textId="5281B0CE">
      <w:pPr>
        <w:numPr>
          <w:ilvl w:val="1"/>
          <w:numId w:val="1000"/>
        </w:numPr>
        <w:rPr/>
      </w:pPr>
      <w:r w:rsidR="71CA68C6">
        <w:drawing>
          <wp:inline xmlns:wp14="http://schemas.microsoft.com/office/word/2010/wordprocessingDrawing" wp14:editId="09A1B049" wp14:anchorId="6827CBA6">
            <wp:extent cx="4572000" cy="3714750"/>
            <wp:effectExtent l="0" t="0" r="0" b="0"/>
            <wp:docPr id="11897029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9b5f588be894e9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0</w:t>
      </w:r>
    </w:p>
    <w:p xmlns:wp14="http://schemas.microsoft.com/office/word/2010/wordml" w:rsidP="50AD425B" w14:paraId="102F8F7E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ерехо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машн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2946DB82" wp14:noSpellErr="1" wp14:textId="2869C85A">
      <w:pPr>
        <w:numPr>
          <w:ilvl w:val="1"/>
          <w:numId w:val="1000"/>
        </w:numPr>
        <w:rPr/>
      </w:pPr>
      <w:r w:rsidR="127690AA">
        <w:drawing>
          <wp:inline xmlns:wp14="http://schemas.microsoft.com/office/word/2010/wordprocessingDrawing" wp14:editId="7975CF17" wp14:anchorId="4B981F30">
            <wp:extent cx="4572000" cy="1352550"/>
            <wp:effectExtent l="0" t="0" r="0" b="0"/>
            <wp:docPr id="19272163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5bde0ea11d843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1</w:t>
      </w:r>
    </w:p>
    <w:p xmlns:wp14="http://schemas.microsoft.com/office/word/2010/wordml" w:rsidP="50AD425B" w14:paraId="2F2B9CAA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анал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ий</w:t>
      </w:r>
    </w:p>
    <w:p xmlns:wp14="http://schemas.microsoft.com/office/word/2010/wordml" w14:paraId="5997CC1D" wp14:noSpellErr="1" wp14:textId="2F266A6F">
      <w:pPr>
        <w:numPr>
          <w:ilvl w:val="1"/>
          <w:numId w:val="1000"/>
        </w:numPr>
        <w:rPr/>
      </w:pPr>
      <w:r w:rsidR="511BCCA4">
        <w:drawing>
          <wp:inline xmlns:wp14="http://schemas.microsoft.com/office/word/2010/wordprocessingDrawing" wp14:editId="41480EAC" wp14:anchorId="4646F16A">
            <wp:extent cx="4572000" cy="3429000"/>
            <wp:effectExtent l="0" t="0" r="0" b="0"/>
            <wp:docPr id="8512819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6d3d84623c4ba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7E4CD14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2</w:t>
      </w:r>
    </w:p>
    <w:p xmlns:wp14="http://schemas.microsoft.com/office/word/2010/wordml" w:rsidP="50AD425B" w14:paraId="351A2C72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зов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во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яющ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укту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</w:t>
      </w:r>
      <w:r w:rsidRPr="50AD425B" w:rsidR="50AD425B">
        <w:rPr>
          <w:rFonts w:ascii="Times New Roman" w:hAnsi="Times New Roman" w:eastAsia="Times New Roman" w:cs="Times New Roman"/>
          <w:color w:val="auto"/>
        </w:rPr>
        <w:t>Full screen, Double Width, Show Hidden Files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.д</w:t>
      </w:r>
      <w:r w:rsidRPr="50AD425B" w:rsidR="50AD425B">
        <w:rPr>
          <w:rFonts w:ascii="Times New Roman" w:hAnsi="Times New Roman" w:eastAsia="Times New Roman" w:cs="Times New Roman"/>
          <w:color w:val="auto"/>
        </w:rPr>
        <w:t>.).</w:t>
      </w:r>
    </w:p>
    <w:p xmlns:wp14="http://schemas.microsoft.com/office/word/2010/wordml" w14:paraId="110FFD37" wp14:noSpellErr="1" wp14:textId="486EED5A">
      <w:pPr>
        <w:numPr>
          <w:ilvl w:val="0"/>
          <w:numId w:val="1000"/>
        </w:numPr>
        <w:rPr/>
      </w:pPr>
      <w:r w:rsidR="1C75FF83">
        <w:drawing>
          <wp:inline xmlns:wp14="http://schemas.microsoft.com/office/word/2010/wordprocessingDrawing" wp14:editId="2C5189F3" wp14:anchorId="4345EDF1">
            <wp:extent cx="4572000" cy="1828800"/>
            <wp:effectExtent l="0" t="0" r="0" b="0"/>
            <wp:docPr id="7495969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e41c8d06584c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27682AC5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3</w:t>
      </w:r>
    </w:p>
    <w:bookmarkEnd w:id="61"/>
    <w:bookmarkStart w:name="задание-по-встроенному-редактору-mc" w:id="74"/>
    <w:p xmlns:wp14="http://schemas.microsoft.com/office/word/2010/wordml" w:rsidP="50AD425B" w14:paraId="2BF96F45" wp14:textId="77777777" wp14:noSpellErr="1">
      <w:pPr>
        <w:pStyle w:val="Heading2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Зад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роенно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о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c</w:t>
      </w:r>
    </w:p>
    <w:p xmlns:wp14="http://schemas.microsoft.com/office/word/2010/wordml" w:rsidP="50AD425B" w14:paraId="455FF42A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здад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ов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text.txt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Shift +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4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6B699379" wp14:noSpellErr="1" wp14:textId="012A82E5">
      <w:pPr>
        <w:numPr>
          <w:ilvl w:val="0"/>
          <w:numId w:val="1000"/>
        </w:numPr>
        <w:rPr/>
      </w:pPr>
      <w:r w:rsidR="7D6BF1F7">
        <w:drawing>
          <wp:inline xmlns:wp14="http://schemas.microsoft.com/office/word/2010/wordprocessingDrawing" wp14:editId="7D53A185" wp14:anchorId="5D17656E">
            <wp:extent cx="4572000" cy="895350"/>
            <wp:effectExtent l="0" t="0" r="0" b="0"/>
            <wp:docPr id="20690922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5941072300f40d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11C1C41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4</w:t>
      </w:r>
    </w:p>
    <w:p xmlns:wp14="http://schemas.microsoft.com/office/word/2010/wordml" w:rsidP="50AD425B" w14:paraId="54933B3A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Открой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ощь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роен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о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3</w:t>
      </w:r>
      <w:r w:rsidRPr="50AD425B" w:rsidR="50AD425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14:paraId="3FE9F23F" wp14:noSpellErr="1" wp14:textId="48CEA8BA">
      <w:pPr>
        <w:numPr>
          <w:ilvl w:val="0"/>
          <w:numId w:val="1000"/>
        </w:numPr>
        <w:rPr/>
      </w:pPr>
      <w:r w:rsidR="10155502">
        <w:drawing>
          <wp:inline xmlns:wp14="http://schemas.microsoft.com/office/word/2010/wordprocessingDrawing" wp14:editId="3CACC99E" wp14:anchorId="4C87382B">
            <wp:extent cx="4572000" cy="723900"/>
            <wp:effectExtent l="0" t="0" r="0" b="0"/>
            <wp:docPr id="18691788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7a08cddf414c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19BA588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5</w:t>
      </w:r>
    </w:p>
    <w:p xmlns:wp14="http://schemas.microsoft.com/office/word/2010/wordml" w:rsidP="50AD425B" w14:paraId="4B137157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став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крыт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больш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копирова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юб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руг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тернет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1F72F646" wp14:noSpellErr="1" wp14:textId="6BC7908F">
      <w:pPr>
        <w:numPr>
          <w:ilvl w:val="0"/>
          <w:numId w:val="1000"/>
        </w:numPr>
        <w:rPr/>
      </w:pPr>
      <w:r w:rsidR="692960A7">
        <w:drawing>
          <wp:inline xmlns:wp14="http://schemas.microsoft.com/office/word/2010/wordprocessingDrawing" wp14:editId="4B52FB13" wp14:anchorId="566E5B5D">
            <wp:extent cx="4572000" cy="895350"/>
            <wp:effectExtent l="0" t="0" r="0" b="0"/>
            <wp:docPr id="13082359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19951c1a0740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34D2E42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6</w:t>
      </w:r>
    </w:p>
    <w:p xmlns:wp14="http://schemas.microsoft.com/office/word/2010/wordml" w:rsidP="50AD425B" w14:paraId="3515632F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одела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ледующ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анипуля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у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оряч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1E117EF4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Удал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 + Y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68E85F71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дел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копируй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о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3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ча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&gt; F3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ец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&gt; F5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пир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&gt; F6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о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)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519E64C8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дел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нес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о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 F3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ча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&gt; F3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ец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) &gt; F6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о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46634A0E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хран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 F2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27AD17E7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Отмен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 + U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7917BD69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ерейд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ец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жа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бинац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пиш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котор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 + End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4B7C6DBF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ерейд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ча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жа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бинац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пиш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котор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 + Home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3E5A8146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хран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крой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Esc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0403E020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Откро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ход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ст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котор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язы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Java).</w:t>
      </w:r>
    </w:p>
    <w:p xmlns:wp14="http://schemas.microsoft.com/office/word/2010/wordml" w14:paraId="08CE6F91" wp14:noSpellErr="1" wp14:textId="4F5182C4">
      <w:pPr>
        <w:numPr>
          <w:ilvl w:val="0"/>
          <w:numId w:val="1000"/>
        </w:numPr>
        <w:rPr/>
      </w:pPr>
      <w:r w:rsidR="4FA3C461">
        <w:drawing>
          <wp:inline xmlns:wp14="http://schemas.microsoft.com/office/word/2010/wordprocessingDrawing" wp14:editId="6A147E25" wp14:anchorId="79B9D4AB">
            <wp:extent cx="4572000" cy="1285875"/>
            <wp:effectExtent l="0" t="0" r="0" b="0"/>
            <wp:docPr id="4915386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e1b19f0b8b4ef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50AD425B" w14:paraId="2A9F63C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исунок 17</w:t>
      </w:r>
    </w:p>
    <w:p xmlns:wp14="http://schemas.microsoft.com/office/word/2010/wordml" w:rsidP="50AD425B" w14:paraId="746BB3D5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Использу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о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ключ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свет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нтаксис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с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ключ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ключ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с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ключ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bookmarkEnd w:id="74"/>
    <w:bookmarkEnd w:id="75"/>
    <w:bookmarkStart w:name="вывод" w:id="76"/>
    <w:p xmlns:wp14="http://schemas.microsoft.com/office/word/2010/wordml" w:rsidP="50AD425B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вод</w:t>
      </w:r>
    </w:p>
    <w:p xmlns:wp14="http://schemas.microsoft.com/office/word/2010/wordml" w:rsidP="50AD425B" w14:paraId="77CFFE0A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М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во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снов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зможнос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олоч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обре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вы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ктичес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;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анипуляц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и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bookmarkEnd w:id="76"/>
    <w:bookmarkStart w:name="контрольные-вопросы" w:id="77"/>
    <w:p xmlns:wp14="http://schemas.microsoft.com/office/word/2010/wordml" w:rsidP="50AD425B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Контроль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просы</w:t>
      </w:r>
    </w:p>
    <w:p xmlns:wp14="http://schemas.microsoft.com/office/word/2010/wordml" w:rsidP="50AD425B" w14:paraId="0C3C5CE3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ж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у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уществу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четыр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ак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ull, Brief, Long и User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5076DC9E" wp14:textId="77777777" wp14:noSpellErr="1">
      <w:pPr>
        <w:numPr>
          <w:ilvl w:val="1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Full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ре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одифик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1D7167FE" wp14:textId="77777777" wp14:noSpellErr="1">
      <w:pPr>
        <w:numPr>
          <w:ilvl w:val="1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Brief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полага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в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лон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сто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ольк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ё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это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ибольш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личеств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равнен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руги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а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06ECF52B" wp14:textId="77777777" wp14:noSpellErr="1">
      <w:pPr>
        <w:numPr>
          <w:ilvl w:val="1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ж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Long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дентиче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зультат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ls -l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ним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ес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0AD425B" w14:paraId="5DC952B9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зд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дал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имен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п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чит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им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61CDCEAD" wp14:textId="77777777" wp14:noSpellErr="1">
      <w:pPr>
        <w:numPr>
          <w:ilvl w:val="0"/>
          <w:numId w:val="1006"/>
        </w:numPr>
        <w:pStyle w:val="Compact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50AD425B" w14:paraId="0AA32A3D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пис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бственн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казыв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66758A09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Быстр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казыв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им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37CF32A2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Информац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я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вед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о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сте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полож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актив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9D8E4B6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Дерев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ить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укту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ре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</w:p>
    <w:p xmlns:wp14="http://schemas.microsoft.com/office/word/2010/wordml" w:rsidP="50AD425B" w14:paraId="50133C58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Форма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ка</w:t>
      </w:r>
    </w:p>
    <w:p xmlns:wp14="http://schemas.microsoft.com/office/word/2010/wordml" w:rsidP="50AD425B" w14:paraId="28597953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оряд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ртиров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ртиру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ок</w:t>
      </w:r>
    </w:p>
    <w:p xmlns:wp14="http://schemas.microsoft.com/office/word/2010/wordml" w:rsidP="50AD425B" w14:paraId="65F8015A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Филь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ильтру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но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ени</w:t>
      </w:r>
    </w:p>
    <w:p xmlns:wp14="http://schemas.microsoft.com/office/word/2010/wordml" w:rsidP="50AD425B" w14:paraId="23FADC0E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трукту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501735B8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</w:p>
    <w:p xmlns:wp14="http://schemas.microsoft.com/office/word/2010/wordml" w:rsidP="50AD425B" w14:paraId="12957B96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ункц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рос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раметрами</w:t>
      </w:r>
    </w:p>
    <w:p xmlns:wp14="http://schemas.microsoft.com/office/word/2010/wordml" w:rsidP="50AD425B" w14:paraId="3A5CDB55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ав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крыв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ния</w:t>
      </w:r>
    </w:p>
    <w:p xmlns:wp14="http://schemas.microsoft.com/office/word/2010/wordml" w:rsidP="50AD425B" w14:paraId="70B7130A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Копир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пиру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казанн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сто</w:t>
      </w:r>
    </w:p>
    <w:p xmlns:wp14="http://schemas.microsoft.com/office/word/2010/wordml" w:rsidP="50AD425B" w14:paraId="07A8DC03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мен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скольк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м</w:t>
      </w:r>
    </w:p>
    <w:p xmlns:wp14="http://schemas.microsoft.com/office/word/2010/wordml" w:rsidP="50AD425B" w14:paraId="3B0CD15E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Жестк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жёстк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е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</w:p>
    <w:p xmlns:wp14="http://schemas.microsoft.com/office/word/2010/wordml" w:rsidP="50AD425B" w14:paraId="70556618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3180ED20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ладелец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ладельц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скольк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</w:p>
    <w:p xmlns:wp14="http://schemas.microsoft.com/office/word/2010/wordml" w:rsidP="50AD425B" w14:paraId="464B2C74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мен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лад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скольк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</w:p>
    <w:p xmlns:wp14="http://schemas.microsoft.com/office/word/2010/wordml" w:rsidP="50AD425B" w14:paraId="3168A456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ереимено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именовыв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</w:t>
      </w:r>
    </w:p>
    <w:p xmlns:wp14="http://schemas.microsoft.com/office/word/2010/wordml" w:rsidP="50AD425B" w14:paraId="796B3460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озд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</w:t>
      </w:r>
    </w:p>
    <w:p xmlns:wp14="http://schemas.microsoft.com/office/word/2010/wordml" w:rsidP="50AD425B" w14:paraId="0C18D07C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Удал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да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</w:t>
      </w:r>
    </w:p>
    <w:p xmlns:wp14="http://schemas.microsoft.com/office/word/2010/wordml" w:rsidP="50AD425B" w14:paraId="461DD9BD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ыхо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верш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C</w:t>
      </w:r>
    </w:p>
    <w:p xmlns:wp14="http://schemas.microsoft.com/office/word/2010/wordml" w:rsidP="50AD425B" w14:paraId="72D96A3A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трукту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4779B25C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Дерев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уктур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стемы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A69A49B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оис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ис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раметра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9B1B56A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ерестав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ста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е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05792B21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равн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-x </w:t>
      </w:r>
      <w:r w:rsidRPr="50AD425B" w:rsidR="50AD425B">
        <w:rPr>
          <w:rFonts w:ascii="Times New Roman" w:hAnsi="Times New Roman" w:eastAsia="Times New Roman" w:cs="Times New Roman"/>
          <w:color w:val="auto"/>
        </w:rPr>
        <w:t>d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)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равнив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держим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ву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7997E827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азмер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ре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ме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молчан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mc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рректн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50AD425B" w14:paraId="600CD9C0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Истор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н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</w:t>
      </w:r>
    </w:p>
    <w:p xmlns:wp14="http://schemas.microsoft.com/office/word/2010/wordml" w:rsidP="50AD425B" w14:paraId="6E17E8E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оболоч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520709D4" wp14:textId="77777777" wp14:noSpellErr="1">
      <w:pPr>
        <w:numPr>
          <w:ilvl w:val="1"/>
          <w:numId w:val="101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ыстр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 _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rl-</w:t>
      </w:r>
      <w:r w:rsidRPr="50AD425B" w:rsidR="50AD425B">
        <w:rPr>
          <w:rFonts w:ascii="Times New Roman" w:hAnsi="Times New Roman" w:eastAsia="Times New Roman" w:cs="Times New Roman"/>
          <w:color w:val="auto"/>
        </w:rPr>
        <w:t>_ )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ов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я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ыстр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м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и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пис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5D53204" wp14:textId="77777777" wp14:noSpellErr="1">
      <w:pPr>
        <w:numPr>
          <w:ilvl w:val="1"/>
          <w:numId w:val="101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осстановл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сстанов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стема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ext2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ext3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7DBF60C6" wp14:textId="77777777" wp14:noSpellErr="1">
      <w:pPr>
        <w:numPr>
          <w:ilvl w:val="1"/>
          <w:numId w:val="1011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ощь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ённого</w:t>
      </w:r>
    </w:p>
    <w:p xmlns:wp14="http://schemas.microsoft.com/office/word/2010/wordml" w:rsidP="50AD425B" w14:paraId="50C715A3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интаксис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ён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и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при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к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грамм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еспеч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крыт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ширени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do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docx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50AD425B" w14:paraId="3C2D0C7D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текстн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ываем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F</w:t>
      </w:r>
      <w:r w:rsidRPr="50AD425B" w:rsidR="50AD425B">
        <w:rPr>
          <w:rFonts w:ascii="Times New Roman" w:hAnsi="Times New Roman" w:eastAsia="Times New Roman" w:cs="Times New Roman"/>
          <w:color w:val="auto"/>
        </w:rPr>
        <w:t>2 .</w:t>
      </w:r>
    </w:p>
    <w:p xmlns:wp14="http://schemas.microsoft.com/office/word/2010/wordml" w:rsidP="50AD425B" w14:paraId="6941EC65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еда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цвет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ё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обр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тимальн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</w:p>
    <w:p xmlns:wp14="http://schemas.microsoft.com/office/word/2010/wordml" w:rsidP="50AD425B" w14:paraId="52A29A74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цветк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ё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висимос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и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0F39B41D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трукту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40B1557A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Конфигурац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коррект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бот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ям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32E85BFC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нешн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и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лемент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н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сказ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ч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ем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ов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c, а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акж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еометри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сполож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цветовыдел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3D1D265E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Бит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ё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орма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работ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окаль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рми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-</w:t>
      </w:r>
      <w:r>
        <w:br/>
      </w:r>
      <w:r w:rsidRPr="50AD425B" w:rsidR="50AD425B">
        <w:rPr>
          <w:rFonts w:ascii="Times New Roman" w:hAnsi="Times New Roman" w:eastAsia="Times New Roman" w:cs="Times New Roman"/>
          <w:color w:val="auto"/>
        </w:rPr>
        <w:t>лом.</w:t>
      </w:r>
    </w:p>
    <w:p xmlns:wp14="http://schemas.microsoft.com/office/word/2010/wordml" w:rsidP="50AD425B" w14:paraId="68370964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Подтвержд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станов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бр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к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рос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твержд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я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дал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запис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а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акж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при</w:t>
      </w:r>
      <w:r>
        <w:br/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выходе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граммы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6A7E0424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Распозн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иалогов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кн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у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стиров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ункциональ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правл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урсор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ч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B3689CC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Виртуаль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ФС ––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иртуаль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стем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: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айм-аут</w:t>
      </w:r>
      <w:r w:rsidRPr="50AD425B" w:rsidR="50AD425B">
        <w:rPr>
          <w:rFonts w:ascii="Times New Roman" w:hAnsi="Times New Roman" w:eastAsia="Times New Roman" w:cs="Times New Roman"/>
          <w:color w:val="auto"/>
        </w:rPr>
        <w:t>, пароль</w:t>
      </w:r>
      <w:r>
        <w:br/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ч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6A514A0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Наз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характеристи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роен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а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2597EE47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nam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6C3A231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siz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5C59903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bsiz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альтернатив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ор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тор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я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мер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а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и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ольк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дпис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ПОД-КАТ" ("SUB-DIR"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ВВЕРХ" ("UP--DIR")</w:t>
      </w:r>
    </w:p>
    <w:p xmlns:wp14="http://schemas.microsoft.com/office/word/2010/wordml" w:rsidP="50AD425B" w14:paraId="37F53CD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typ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ображ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символьн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и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ож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ним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нач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множест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им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ls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-*</w:t>
      </w:r>
      <w:r w:rsidRPr="50AD425B" w:rsidR="50AD425B">
        <w:rPr>
          <w:rFonts w:ascii="Times New Roman" w:hAnsi="Times New Roman" w:eastAsia="Times New Roman" w:cs="Times New Roman"/>
          <w:color w:val="auto"/>
        </w:rPr>
        <w:t>*F</w:t>
      </w:r>
      <w:r w:rsidRPr="50AD425B" w:rsidR="50AD425B">
        <w:rPr>
          <w:rFonts w:ascii="Times New Roman" w:hAnsi="Times New Roman" w:eastAsia="Times New Roman" w:cs="Times New Roman"/>
          <w:color w:val="auto"/>
        </w:rPr>
        <w:t>: **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* (asterisk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няемых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(slash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@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(at-sign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links)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=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на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венст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кет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sockets)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-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фис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hyphen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айт-ориентирова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стройст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+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лок-ориентирова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стройст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|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(pipe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и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FIFO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~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иль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,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!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склицатель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на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орва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stale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казывающ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ику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50AD425B" w14:paraId="1BE0320C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mark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вездоч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asterisk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с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ече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бе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-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с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ечен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51AF83E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mtim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ре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одифик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BEEEBD6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atim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ре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EC7C8B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tim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ре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ме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0A03F36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perm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казывающ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97578EC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mod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осьмеричн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едставл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AC02784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nlink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чис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о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а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F4F043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ngid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дентификато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GID,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цифро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ор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50AD425B" w14:paraId="3E04D8D3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nuid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дентификато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UID,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цифров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орм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50AD425B" w14:paraId="244A6853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owner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ладелец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27108A6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group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еющ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676ADEC6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inod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ом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inode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2F37C175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Назва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характеристи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а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роен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о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Style w:val="VerbatimChar"/>
          <w:rFonts w:ascii="Times New Roman" w:hAnsi="Times New Roman" w:eastAsia="Times New Roman" w:cs="Times New Roman"/>
          <w:color w:val="auto"/>
        </w:rPr>
        <w:t>mc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228001D9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trl-y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дал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троку</w:t>
      </w:r>
    </w:p>
    <w:p xmlns:wp14="http://schemas.microsoft.com/office/word/2010/wordml" w:rsidP="50AD425B" w14:paraId="40AFE806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trl-u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м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и</w:t>
      </w:r>
    </w:p>
    <w:p xmlns:wp14="http://schemas.microsoft.com/office/word/2010/wordml" w:rsidP="50AD425B" w14:paraId="442887FC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Ins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ав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/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мена</w:t>
      </w:r>
    </w:p>
    <w:p xmlns:wp14="http://schemas.microsoft.com/office/word/2010/wordml" w:rsidP="50AD425B" w14:paraId="4AE9EC9C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7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ис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ожн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гулярн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раж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>)</w:t>
      </w:r>
    </w:p>
    <w:p xmlns:wp14="http://schemas.microsoft.com/office/word/2010/wordml" w:rsidP="50AD425B" w14:paraId="3021E96C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Shift-F7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вто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д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ер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иска</w:t>
      </w:r>
    </w:p>
    <w:p xmlns:wp14="http://schemas.microsoft.com/office/word/2010/wordml" w:rsidP="50AD425B" w14:paraId="7C289417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4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мена</w:t>
      </w:r>
    </w:p>
    <w:p xmlns:wp14="http://schemas.microsoft.com/office/word/2010/wordml" w:rsidP="50AD425B" w14:paraId="3BAEF947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3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в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жат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чал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торо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— окончание</w:t>
      </w:r>
      <w:r>
        <w:br/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ия</w:t>
      </w:r>
    </w:p>
    <w:p xmlns:wp14="http://schemas.microsoft.com/office/word/2010/wordml" w:rsidP="50AD425B" w14:paraId="1959EC5C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5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пиро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</w:p>
    <w:p xmlns:wp14="http://schemas.microsoft.com/office/word/2010/wordml" w:rsidP="50AD425B" w14:paraId="1138C5C8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6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мест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</w:p>
    <w:p xmlns:wp14="http://schemas.microsoft.com/office/word/2010/wordml" w:rsidP="50AD425B" w14:paraId="41C0675C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8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удал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рагмент</w:t>
      </w:r>
    </w:p>
    <w:p xmlns:wp14="http://schemas.microsoft.com/office/word/2010/wordml" w:rsidP="50AD425B" w14:paraId="51985359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2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ис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ме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</w:p>
    <w:p xmlns:wp14="http://schemas.microsoft.com/office/word/2010/wordml" w:rsidP="50AD425B" w14:paraId="4AC0AAC5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F10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й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дактора</w:t>
      </w:r>
    </w:p>
    <w:p xmlns:wp14="http://schemas.microsoft.com/office/word/2010/wordml" w:rsidP="50AD425B" w14:paraId="4F5F6C7A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Характеристи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редст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тор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ю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ва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яем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17FE89CA" wp14:textId="77777777" wp14:noSpellErr="1">
      <w:pPr>
        <w:numPr>
          <w:ilvl w:val="1"/>
          <w:numId w:val="101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Стро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лав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явля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ерх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час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сл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жат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лави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F9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щелч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ыш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ерхн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мк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сто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ят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ункт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: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Лев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>",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>",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" и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ав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 (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английс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ерс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ответственн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Left", "File", "Command", "Options" и "Right")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бор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ункт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явля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ответствующ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адающ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5CB50E87" wp14:textId="77777777" wp14:noSpellErr="1">
      <w:pPr>
        <w:numPr>
          <w:ilvl w:val="1"/>
          <w:numId w:val="101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кие-т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с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бранны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еч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3D5D5B94" wp14:textId="77777777" wp14:noSpellErr="1">
      <w:pPr>
        <w:numPr>
          <w:ilvl w:val="1"/>
          <w:numId w:val="101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числ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тор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ею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ол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бщ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характе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нося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ольк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к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деленно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анн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омен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меч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1459CD25" wp14:textId="77777777" wp14:noSpellErr="1">
      <w:pPr>
        <w:numPr>
          <w:ilvl w:val="1"/>
          <w:numId w:val="1015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й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луж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я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раметр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яющи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нешн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и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ведени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грамм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ди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ункт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луж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хра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строе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да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06267803" wp14:textId="77777777" wp14:noSpellErr="1">
      <w:pPr>
        <w:numPr>
          <w:ilvl w:val="0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Характеристик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редст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тор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зволяю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я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йств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ределяемы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льзователе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текущ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0AD425B" w14:paraId="0C21AE07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Chmod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свечен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меч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77CF2E6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o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Chown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свеченн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групп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меченны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70C4A0E0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l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жест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6B60CB7E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s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абсолют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4B3CE9D3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v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ска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зда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тноситель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имволическ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ол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тальн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о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сылках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мотрит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дел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</w:p>
    <w:p xmlns:wp14="http://schemas.microsoft.com/office/word/2010/wordml" w:rsidP="50AD425B" w14:paraId="6D141AB0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C-x </w:t>
      </w:r>
      <w:r w:rsidRPr="50AD425B" w:rsidR="50AD425B">
        <w:rPr>
          <w:rFonts w:ascii="Times New Roman" w:hAnsi="Times New Roman" w:eastAsia="Times New Roman" w:cs="Times New Roman"/>
          <w:color w:val="auto"/>
        </w:rPr>
        <w:t>i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вод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ссивн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02055626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q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ереводи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ссивн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ежи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ыстр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0AD425B" w14:paraId="211471A7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</w:t>
      </w:r>
      <w:r w:rsidRPr="50AD425B" w:rsidR="50AD425B">
        <w:rPr>
          <w:rFonts w:ascii="Times New Roman" w:hAnsi="Times New Roman" w:eastAsia="Times New Roman" w:cs="Times New Roman"/>
          <w:color w:val="auto"/>
        </w:rPr>
        <w:t>x !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яетс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унк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ритери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анелиз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69C274F9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x h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бавить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м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ыстр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оступ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670770CC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M-!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полня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унк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смотр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"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торы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писа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дробн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раздел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Мен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760FA823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M-?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иалогов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к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иск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файл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1C9BD298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M-c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зов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иалогового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ок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"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ыстра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ме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аталога</w:t>
      </w:r>
      <w:r w:rsidRPr="50AD425B" w:rsidR="50AD425B">
        <w:rPr>
          <w:rFonts w:ascii="Times New Roman" w:hAnsi="Times New Roman" w:eastAsia="Times New Roman" w:cs="Times New Roman"/>
          <w:color w:val="auto"/>
        </w:rPr>
        <w:t>".</w:t>
      </w:r>
    </w:p>
    <w:p xmlns:wp14="http://schemas.microsoft.com/office/word/2010/wordml" w:rsidP="50AD425B" w14:paraId="573DEB4A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auto"/>
        </w:rPr>
      </w:pPr>
      <w:r w:rsidRPr="50AD425B" w:rsidR="50AD425B">
        <w:rPr>
          <w:rFonts w:ascii="Times New Roman" w:hAnsi="Times New Roman" w:eastAsia="Times New Roman" w:cs="Times New Roman"/>
          <w:color w:val="auto"/>
        </w:rPr>
        <w:t>C-o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с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запуще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в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со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Linux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FreeBSD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через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xterm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,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а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буд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оказан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едыдуще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манды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.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том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Linux-</w:t>
      </w:r>
      <w:r w:rsidRPr="50AD425B" w:rsidR="50AD425B">
        <w:rPr>
          <w:rFonts w:ascii="Times New Roman" w:hAnsi="Times New Roman" w:eastAsia="Times New Roman" w:cs="Times New Roman"/>
          <w:color w:val="auto"/>
        </w:rPr>
        <w:t>консол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Midnight Commander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спользует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строенную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программу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(</w:t>
      </w:r>
      <w:r w:rsidRPr="50AD425B" w:rsidR="50AD425B">
        <w:rPr>
          <w:rFonts w:ascii="Times New Roman" w:hAnsi="Times New Roman" w:eastAsia="Times New Roman" w:cs="Times New Roman"/>
          <w:color w:val="auto"/>
        </w:rPr>
        <w:t>cons.saver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)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л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сохранения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выводимой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информ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и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демонстрации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ее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на</w:t>
      </w:r>
      <w:r w:rsidRPr="50AD425B" w:rsidR="50AD425B">
        <w:rPr>
          <w:rFonts w:ascii="Times New Roman" w:hAnsi="Times New Roman" w:eastAsia="Times New Roman" w:cs="Times New Roman"/>
          <w:color w:val="auto"/>
        </w:rPr>
        <w:t xml:space="preserve"> </w:t>
      </w:r>
      <w:r w:rsidRPr="50AD425B" w:rsidR="50AD425B">
        <w:rPr>
          <w:rFonts w:ascii="Times New Roman" w:hAnsi="Times New Roman" w:eastAsia="Times New Roman" w:cs="Times New Roman"/>
          <w:color w:val="auto"/>
        </w:rPr>
        <w:t>экране</w:t>
      </w:r>
      <w:r w:rsidRPr="50AD425B" w:rsidR="50AD425B">
        <w:rPr>
          <w:rFonts w:ascii="Times New Roman" w:hAnsi="Times New Roman" w:eastAsia="Times New Roman" w:cs="Times New Roman"/>
          <w:color w:val="auto"/>
        </w:rPr>
        <w:t>.</w:t>
      </w:r>
    </w:p>
    <w:bookmarkEnd w:id="7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BB9E253" wp14:textId="77777777">
      <w:r>
        <w:continuationSeparator/>
      </w:r>
    </w:p>
  </w:footnote>
  <w:footnote w:type="separator" w:id="-1">
    <w:p xmlns:wp14="http://schemas.microsoft.com/office/word/2010/wordml" w14:paraId="23DE523C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ABDD04"/>
    <w:rsid w:val="07ABDD04"/>
    <w:rsid w:val="10155502"/>
    <w:rsid w:val="127690AA"/>
    <w:rsid w:val="130C93F5"/>
    <w:rsid w:val="19A9A78E"/>
    <w:rsid w:val="1C75FF83"/>
    <w:rsid w:val="1E88176F"/>
    <w:rsid w:val="1EF8090A"/>
    <w:rsid w:val="218BB84E"/>
    <w:rsid w:val="26D22BF6"/>
    <w:rsid w:val="2ABAC3CB"/>
    <w:rsid w:val="2B295E3D"/>
    <w:rsid w:val="2D0DABA2"/>
    <w:rsid w:val="3E9933D0"/>
    <w:rsid w:val="4A98D755"/>
    <w:rsid w:val="4C824EE0"/>
    <w:rsid w:val="4C824EE0"/>
    <w:rsid w:val="4C8D956A"/>
    <w:rsid w:val="4FA3C461"/>
    <w:rsid w:val="50AD425B"/>
    <w:rsid w:val="511BCCA4"/>
    <w:rsid w:val="525A56E8"/>
    <w:rsid w:val="5809C253"/>
    <w:rsid w:val="602B5179"/>
    <w:rsid w:val="692960A7"/>
    <w:rsid w:val="6B4F8BB1"/>
    <w:rsid w:val="6CDE7CDB"/>
    <w:rsid w:val="6F05A853"/>
    <w:rsid w:val="6FFEC688"/>
    <w:rsid w:val="71CA68C6"/>
    <w:rsid w:val="7307E44F"/>
    <w:rsid w:val="73540A50"/>
    <w:rsid w:val="7911A4E9"/>
    <w:rsid w:val="7AAD754A"/>
    <w:rsid w:val="7D6BF1F7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408088"/>
  <w15:docId w15:val="{82AC8D92-71B8-4CB9-9AEA-CDD701C1FBE2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9f0aa1378831466b" /><Relationship Type="http://schemas.openxmlformats.org/officeDocument/2006/relationships/image" Target="/media/image2.png" Id="R5b2a8fcb742f4ab5" /><Relationship Type="http://schemas.openxmlformats.org/officeDocument/2006/relationships/image" Target="/media/image3.png" Id="Rcf2e0903c0c24e4e" /><Relationship Type="http://schemas.openxmlformats.org/officeDocument/2006/relationships/image" Target="/media/image4.png" Id="R766d65a65bcc480d" /><Relationship Type="http://schemas.openxmlformats.org/officeDocument/2006/relationships/image" Target="/media/image5.png" Id="Rf1bd48766f534163" /><Relationship Type="http://schemas.openxmlformats.org/officeDocument/2006/relationships/image" Target="/media/image6.png" Id="Ra5bd086bf2194e42" /><Relationship Type="http://schemas.openxmlformats.org/officeDocument/2006/relationships/image" Target="/media/image7.png" Id="R98c474ed02b14389" /><Relationship Type="http://schemas.openxmlformats.org/officeDocument/2006/relationships/image" Target="/media/image8.png" Id="Ra2032403cc544d68" /><Relationship Type="http://schemas.openxmlformats.org/officeDocument/2006/relationships/image" Target="/media/image9.png" Id="R04b2865145744342" /><Relationship Type="http://schemas.openxmlformats.org/officeDocument/2006/relationships/image" Target="/media/imagea.png" Id="R39b5f588be894e9a" /><Relationship Type="http://schemas.openxmlformats.org/officeDocument/2006/relationships/image" Target="/media/imageb.png" Id="R35bde0ea11d8432d" /><Relationship Type="http://schemas.openxmlformats.org/officeDocument/2006/relationships/image" Target="/media/imagec.png" Id="Raa6d3d84623c4ba8" /><Relationship Type="http://schemas.openxmlformats.org/officeDocument/2006/relationships/image" Target="/media/imaged.png" Id="R4ce41c8d06584cdc" /><Relationship Type="http://schemas.openxmlformats.org/officeDocument/2006/relationships/image" Target="/media/imagee.png" Id="R95941072300f40d5" /><Relationship Type="http://schemas.openxmlformats.org/officeDocument/2006/relationships/image" Target="/media/imagef.png" Id="Rad7a08cddf414c8f" /><Relationship Type="http://schemas.openxmlformats.org/officeDocument/2006/relationships/image" Target="/media/image10.png" Id="R3319951c1a074017" /><Relationship Type="http://schemas.openxmlformats.org/officeDocument/2006/relationships/image" Target="/media/image11.png" Id="R70e1b19f0b8b4ef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1T17:24:59.0000000Z</dcterms:created>
  <dcterms:modified xsi:type="dcterms:W3CDTF">2023-09-25T18:08:43.1841107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